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636583" w14:textId="17813F7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13088B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2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4B338877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о потребној техничкој документацији за примену мера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енергетске санације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 xml:space="preserve">радови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2B2FA44D" w:rsidR="00D55BC1" w:rsidRPr="006575AC" w:rsidRDefault="00572F8E" w:rsidP="00D55BC1">
      <w:pPr>
        <w:jc w:val="both"/>
        <w:rPr>
          <w:bCs/>
          <w:lang w:val="sr-Cyrl-CS"/>
        </w:rPr>
      </w:pPr>
      <w:r>
        <w:rPr>
          <w:bCs/>
          <w:lang w:val="sr-Cyrl-CS"/>
        </w:rPr>
        <w:t>З</w:t>
      </w:r>
      <w:r w:rsidR="00835F3B" w:rsidRPr="006575AC">
        <w:rPr>
          <w:bCs/>
          <w:lang w:val="sr-Cyrl-CS"/>
        </w:rPr>
        <w:t>а реализацију</w:t>
      </w:r>
      <w:r w:rsidR="00D55BC1" w:rsidRPr="006575AC">
        <w:rPr>
          <w:bCs/>
          <w:lang w:val="sr-Cyrl-CS"/>
        </w:rPr>
        <w:t xml:space="preserve"> </w:t>
      </w:r>
      <w:r w:rsidR="005252B2" w:rsidRPr="006575AC">
        <w:rPr>
          <w:lang w:val="sr-Cyrl-CS"/>
        </w:rPr>
        <w:t xml:space="preserve">мера енергетске </w:t>
      </w:r>
      <w:r>
        <w:rPr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1F574E71" w14:textId="77777777" w:rsidR="001A2498" w:rsidRPr="006575AC" w:rsidRDefault="001A2498" w:rsidP="001A249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C2250">
        <w:rPr>
          <w:rFonts w:eastAsia="Calibri" w:cs="Times New Roman"/>
          <w:sz w:val="24"/>
          <w:szCs w:val="24"/>
          <w:lang w:val="sr-Cyrl-CS"/>
        </w:rPr>
        <w:t xml:space="preserve">За реализацију ове мере </w:t>
      </w:r>
      <w:r w:rsidRPr="006C2250">
        <w:rPr>
          <w:rFonts w:eastAsia="Calibri" w:cs="Times New Roman"/>
          <w:b/>
          <w:sz w:val="24"/>
          <w:szCs w:val="24"/>
          <w:lang w:val="sr-Cyrl-CS"/>
        </w:rPr>
        <w:t>није потребно прибављати акт надлежног органа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14670195" w14:textId="73690D0E" w:rsidR="00C86AFA" w:rsidRPr="006575AC" w:rsidRDefault="001A2498" w:rsidP="001A249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AD5218">
        <w:rPr>
          <w:rFonts w:eastAsia="Calibri" w:cs="Times New Roman"/>
          <w:b/>
          <w:sz w:val="24"/>
          <w:szCs w:val="24"/>
          <w:lang w:val="sr-Cyrl-CS"/>
        </w:rPr>
        <w:t>Техничком елаборату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3072BC1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е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09D1AFEA" w14:textId="77777777" w:rsidR="001A2498" w:rsidRPr="006575AC" w:rsidRDefault="001A2498" w:rsidP="001A249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C2250">
        <w:rPr>
          <w:rFonts w:eastAsia="Calibri" w:cs="Times New Roman"/>
          <w:sz w:val="24"/>
          <w:szCs w:val="24"/>
          <w:lang w:val="sr-Cyrl-CS"/>
        </w:rPr>
        <w:t xml:space="preserve">За реализацију ове мере </w:t>
      </w:r>
      <w:r w:rsidRPr="006C2250">
        <w:rPr>
          <w:rFonts w:eastAsia="Calibri" w:cs="Times New Roman"/>
          <w:b/>
          <w:sz w:val="24"/>
          <w:szCs w:val="24"/>
          <w:lang w:val="sr-Cyrl-CS"/>
        </w:rPr>
        <w:t>није потребно прибављати акт надлежног органа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22929E1D" w14:textId="4C5665CB" w:rsidR="00C86AFA" w:rsidRPr="006575AC" w:rsidRDefault="001A2498" w:rsidP="001A249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AD5218">
        <w:rPr>
          <w:rFonts w:eastAsia="Calibri" w:cs="Times New Roman"/>
          <w:b/>
          <w:sz w:val="24"/>
          <w:szCs w:val="24"/>
          <w:lang w:val="sr-Cyrl-CS"/>
        </w:rPr>
        <w:t>Техничком елаборату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15263B85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</w:t>
      </w:r>
      <w:r w:rsidR="007F3054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7C42CA59" w14:textId="77777777" w:rsidR="001A2498" w:rsidRPr="006575AC" w:rsidRDefault="001A2498" w:rsidP="001A249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C2250">
        <w:rPr>
          <w:rFonts w:eastAsia="Calibri" w:cs="Times New Roman"/>
          <w:sz w:val="24"/>
          <w:szCs w:val="24"/>
          <w:lang w:val="sr-Cyrl-CS"/>
        </w:rPr>
        <w:t xml:space="preserve">За реализацију ове мере </w:t>
      </w:r>
      <w:r w:rsidRPr="006C2250">
        <w:rPr>
          <w:rFonts w:eastAsia="Calibri" w:cs="Times New Roman"/>
          <w:b/>
          <w:sz w:val="24"/>
          <w:szCs w:val="24"/>
          <w:lang w:val="sr-Cyrl-CS"/>
        </w:rPr>
        <w:t>није потребно прибављати акт надлежног органа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3BE3B536" w14:textId="2959A7C1" w:rsidR="00C86AFA" w:rsidRPr="006575AC" w:rsidRDefault="001A2498" w:rsidP="001A249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AD5218">
        <w:rPr>
          <w:rFonts w:eastAsia="Calibri" w:cs="Times New Roman"/>
          <w:b/>
          <w:sz w:val="24"/>
          <w:szCs w:val="24"/>
          <w:lang w:val="sr-Cyrl-CS"/>
        </w:rPr>
        <w:t>Техничком елаборату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6820CDCD" w14:textId="02865B15" w:rsidR="001A2498" w:rsidRPr="00DF277F" w:rsidRDefault="00EB6AF3" w:rsidP="001A249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4) 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амен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, течно гориво или електричну енергију (котао или пећ) ефикаснијим котлом на_гас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, </w:t>
      </w:r>
      <w:r w:rsidRPr="006575AC">
        <w:br/>
      </w:r>
      <w:bookmarkStart w:id="0" w:name="_GoBack"/>
      <w:r w:rsidR="00351187" w:rsidRPr="00DF277F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 w:rsidR="00351187" w:rsidRPr="00DF277F">
        <w:rPr>
          <w:rFonts w:eastAsia="Calibri" w:cs="Times New Roman"/>
          <w:b/>
          <w:sz w:val="24"/>
          <w:szCs w:val="24"/>
          <w:lang w:val="sr-Cyrl-CS"/>
        </w:rPr>
        <w:t xml:space="preserve"> </w:t>
      </w:r>
      <w:r w:rsidR="00351187" w:rsidRPr="00DF277F">
        <w:rPr>
          <w:rFonts w:cs="Times New Roman"/>
          <w:b/>
          <w:sz w:val="24"/>
          <w:szCs w:val="20"/>
          <w:shd w:val="clear" w:color="auto" w:fill="FFFFFF"/>
        </w:rPr>
        <w:t>Решења о одобрењу извођења радова</w:t>
      </w:r>
      <w:r w:rsidR="001A2498" w:rsidRPr="00DF277F">
        <w:rPr>
          <w:rFonts w:eastAsia="Calibri" w:cs="Times New Roman"/>
          <w:sz w:val="24"/>
          <w:szCs w:val="24"/>
          <w:lang w:val="sr-Cyrl-CS"/>
        </w:rPr>
        <w:t>,</w:t>
      </w:r>
    </w:p>
    <w:p w14:paraId="7C91D157" w14:textId="6B327846" w:rsidR="00C86AFA" w:rsidRPr="00DF277F" w:rsidRDefault="001A2498" w:rsidP="001A249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DF277F">
        <w:rPr>
          <w:rFonts w:eastAsia="Calibri" w:cs="Times New Roman"/>
          <w:sz w:val="24"/>
          <w:szCs w:val="24"/>
          <w:lang w:val="sr-Cyrl-CS"/>
        </w:rPr>
        <w:t xml:space="preserve">а радови се изводе према </w:t>
      </w:r>
      <w:r w:rsidR="00351187" w:rsidRPr="00DF277F">
        <w:rPr>
          <w:rFonts w:eastAsia="Calibri" w:cs="Times New Roman"/>
          <w:b/>
          <w:sz w:val="24"/>
          <w:szCs w:val="24"/>
        </w:rPr>
        <w:t>Идејном пројекту унутрашњих гасних инсталација</w:t>
      </w:r>
      <w:r w:rsidR="00C86AFA" w:rsidRPr="00DF277F">
        <w:rPr>
          <w:rFonts w:eastAsia="Calibri" w:cs="Times New Roman"/>
          <w:sz w:val="24"/>
          <w:szCs w:val="24"/>
          <w:lang w:val="sr-Cyrl-CS"/>
        </w:rPr>
        <w:t>;</w:t>
      </w:r>
    </w:p>
    <w:bookmarkEnd w:id="0"/>
    <w:p w14:paraId="4E838D4B" w14:textId="0118E31B" w:rsidR="00EB6AF3" w:rsidRPr="00351187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color w:val="FF0000"/>
          <w:sz w:val="24"/>
          <w:szCs w:val="24"/>
          <w:u w:val="single"/>
          <w:lang w:val="sr-Cyrl-CS"/>
        </w:rPr>
      </w:pPr>
    </w:p>
    <w:p w14:paraId="27D0582E" w14:textId="18A5A113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мен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, течно гориво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или електричну енергију (котао или пећ) ефикаснијим котлом на биомасу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,</w:t>
      </w:r>
    </w:p>
    <w:p w14:paraId="48C187F2" w14:textId="77777777" w:rsidR="001A2498" w:rsidRPr="00351187" w:rsidRDefault="001A2498" w:rsidP="001A249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color w:val="000000" w:themeColor="text1"/>
          <w:sz w:val="24"/>
          <w:szCs w:val="24"/>
          <w:lang w:val="sr-Cyrl-CS"/>
        </w:rPr>
      </w:pPr>
      <w:r w:rsidRPr="00351187">
        <w:rPr>
          <w:rFonts w:eastAsia="Calibri" w:cs="Times New Roman"/>
          <w:color w:val="000000" w:themeColor="text1"/>
          <w:sz w:val="24"/>
          <w:szCs w:val="24"/>
          <w:lang w:val="sr-Cyrl-CS"/>
        </w:rPr>
        <w:t xml:space="preserve">За реализацију ове мере </w:t>
      </w:r>
      <w:r w:rsidRPr="00351187">
        <w:rPr>
          <w:rFonts w:eastAsia="Calibri" w:cs="Times New Roman"/>
          <w:b/>
          <w:color w:val="000000" w:themeColor="text1"/>
          <w:sz w:val="24"/>
          <w:szCs w:val="24"/>
          <w:lang w:val="sr-Cyrl-CS"/>
        </w:rPr>
        <w:t>није потребно прибављати акт надлежног органа</w:t>
      </w:r>
      <w:r w:rsidRPr="00351187">
        <w:rPr>
          <w:rFonts w:eastAsia="Calibri" w:cs="Times New Roman"/>
          <w:color w:val="000000" w:themeColor="text1"/>
          <w:sz w:val="24"/>
          <w:szCs w:val="24"/>
          <w:lang w:val="sr-Cyrl-CS"/>
        </w:rPr>
        <w:t>,</w:t>
      </w:r>
    </w:p>
    <w:p w14:paraId="5EA31736" w14:textId="43891E57" w:rsidR="00C86AFA" w:rsidRPr="00351187" w:rsidRDefault="001A2498" w:rsidP="001A249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color w:val="000000" w:themeColor="text1"/>
          <w:sz w:val="24"/>
          <w:szCs w:val="24"/>
          <w:lang w:val="en-US"/>
        </w:rPr>
      </w:pPr>
      <w:r w:rsidRPr="00351187">
        <w:rPr>
          <w:rFonts w:eastAsia="Calibri" w:cs="Times New Roman"/>
          <w:color w:val="000000" w:themeColor="text1"/>
          <w:sz w:val="24"/>
          <w:szCs w:val="24"/>
          <w:lang w:val="sr-Cyrl-CS"/>
        </w:rPr>
        <w:t xml:space="preserve">а радови се изводе према </w:t>
      </w:r>
      <w:r w:rsidRPr="00351187">
        <w:rPr>
          <w:rFonts w:eastAsia="Calibri" w:cs="Times New Roman"/>
          <w:b/>
          <w:color w:val="000000" w:themeColor="text1"/>
          <w:sz w:val="24"/>
          <w:szCs w:val="24"/>
          <w:lang w:val="sr-Cyrl-CS"/>
        </w:rPr>
        <w:t>Техничком елаборату</w:t>
      </w:r>
      <w:r w:rsidR="00C86AFA" w:rsidRPr="00351187">
        <w:rPr>
          <w:rFonts w:eastAsia="Calibri" w:cs="Times New Roman"/>
          <w:color w:val="000000" w:themeColor="text1"/>
          <w:sz w:val="24"/>
          <w:szCs w:val="24"/>
          <w:lang w:val="sr-Cyrl-CS"/>
        </w:rPr>
        <w:t>;</w:t>
      </w:r>
    </w:p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0B854182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6C5F8A9B" w14:textId="77777777" w:rsidR="001A2498" w:rsidRPr="006575AC" w:rsidRDefault="001A2498" w:rsidP="001A249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C2250">
        <w:rPr>
          <w:rFonts w:eastAsia="Calibri" w:cs="Times New Roman"/>
          <w:sz w:val="24"/>
          <w:szCs w:val="24"/>
          <w:lang w:val="sr-Cyrl-CS"/>
        </w:rPr>
        <w:t xml:space="preserve">За реализацију ове мере </w:t>
      </w:r>
      <w:r w:rsidRPr="006C2250">
        <w:rPr>
          <w:rFonts w:eastAsia="Calibri" w:cs="Times New Roman"/>
          <w:b/>
          <w:sz w:val="24"/>
          <w:szCs w:val="24"/>
          <w:lang w:val="sr-Cyrl-CS"/>
        </w:rPr>
        <w:t>није потребно прибављати акт надлежног органа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32737EF8" w14:textId="28554356" w:rsidR="00C86AFA" w:rsidRPr="006575AC" w:rsidRDefault="001A2498" w:rsidP="001A249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AD5218">
        <w:rPr>
          <w:rFonts w:eastAsia="Calibri" w:cs="Times New Roman"/>
          <w:b/>
          <w:sz w:val="24"/>
          <w:szCs w:val="24"/>
          <w:lang w:val="sr-Cyrl-CS"/>
        </w:rPr>
        <w:t>Техничком елаборату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5E7BCB56" w14:textId="77777777" w:rsidR="001A2498" w:rsidRPr="006575AC" w:rsidRDefault="001A2498" w:rsidP="001A249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1" w:name="_Hlk136517551"/>
      <w:r w:rsidRPr="006C2250">
        <w:rPr>
          <w:rFonts w:eastAsia="Calibri" w:cs="Times New Roman"/>
          <w:sz w:val="24"/>
          <w:szCs w:val="24"/>
          <w:lang w:val="sr-Cyrl-CS"/>
        </w:rPr>
        <w:t xml:space="preserve">За реализацију ове мере </w:t>
      </w:r>
      <w:r w:rsidRPr="006C2250">
        <w:rPr>
          <w:rFonts w:eastAsia="Calibri" w:cs="Times New Roman"/>
          <w:b/>
          <w:sz w:val="24"/>
          <w:szCs w:val="24"/>
          <w:lang w:val="sr-Cyrl-CS"/>
        </w:rPr>
        <w:t>није потребно прибављати акт надлежног органа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34822F76" w14:textId="4E3487EB" w:rsidR="00C86AFA" w:rsidRPr="006575AC" w:rsidRDefault="001A2498" w:rsidP="001A249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AD5218">
        <w:rPr>
          <w:rFonts w:eastAsia="Calibri" w:cs="Times New Roman"/>
          <w:b/>
          <w:sz w:val="24"/>
          <w:szCs w:val="24"/>
          <w:lang w:val="sr-Cyrl-CS"/>
        </w:rPr>
        <w:t>Техничком елаборату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6B238770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1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08C5D517" w14:textId="77777777" w:rsidR="001A2498" w:rsidRPr="006575AC" w:rsidRDefault="001A2498" w:rsidP="001A249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C2250">
        <w:rPr>
          <w:rFonts w:eastAsia="Calibri" w:cs="Times New Roman"/>
          <w:sz w:val="24"/>
          <w:szCs w:val="24"/>
          <w:lang w:val="sr-Cyrl-CS"/>
        </w:rPr>
        <w:t xml:space="preserve">За реализацију ове мере </w:t>
      </w:r>
      <w:r w:rsidRPr="006C2250">
        <w:rPr>
          <w:rFonts w:eastAsia="Calibri" w:cs="Times New Roman"/>
          <w:b/>
          <w:sz w:val="24"/>
          <w:szCs w:val="24"/>
          <w:lang w:val="sr-Cyrl-CS"/>
        </w:rPr>
        <w:t>није потребно прибављати акт надлежног органа</w:t>
      </w:r>
      <w:r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00CBA4C2" w14:textId="29758BAA" w:rsidR="00C86AFA" w:rsidRPr="006575AC" w:rsidRDefault="001A2498" w:rsidP="001A249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AD5218">
        <w:rPr>
          <w:rFonts w:eastAsia="Calibri" w:cs="Times New Roman"/>
          <w:b/>
          <w:sz w:val="24"/>
          <w:szCs w:val="24"/>
          <w:lang w:val="sr-Cyrl-CS"/>
        </w:rPr>
        <w:t>Техничком елаборату</w:t>
      </w:r>
      <w:r>
        <w:rPr>
          <w:rFonts w:eastAsia="Calibri" w:cs="Times New Roman"/>
          <w:sz w:val="24"/>
          <w:szCs w:val="24"/>
          <w:lang w:val="sr-Cyrl-CS"/>
        </w:rPr>
        <w:t>.</w:t>
      </w:r>
    </w:p>
    <w:p w14:paraId="3569B50D" w14:textId="6BD3E274"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123F38" w14:textId="77777777" w:rsidR="006523A2" w:rsidRDefault="006523A2" w:rsidP="001E2F65">
      <w:r>
        <w:separator/>
      </w:r>
    </w:p>
  </w:endnote>
  <w:endnote w:type="continuationSeparator" w:id="0">
    <w:p w14:paraId="3E6B7E88" w14:textId="77777777" w:rsidR="006523A2" w:rsidRDefault="006523A2" w:rsidP="001E2F65">
      <w:r>
        <w:continuationSeparator/>
      </w:r>
    </w:p>
  </w:endnote>
  <w:endnote w:type="continuationNotice" w:id="1">
    <w:p w14:paraId="45200204" w14:textId="77777777" w:rsidR="006523A2" w:rsidRDefault="006523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F8C892" w14:textId="77777777" w:rsidR="006523A2" w:rsidRDefault="006523A2" w:rsidP="001E2F65">
      <w:r>
        <w:separator/>
      </w:r>
    </w:p>
  </w:footnote>
  <w:footnote w:type="continuationSeparator" w:id="0">
    <w:p w14:paraId="2BE95D76" w14:textId="77777777" w:rsidR="006523A2" w:rsidRDefault="006523A2" w:rsidP="001E2F65">
      <w:r>
        <w:continuationSeparator/>
      </w:r>
    </w:p>
  </w:footnote>
  <w:footnote w:type="continuationNotice" w:id="1">
    <w:p w14:paraId="249766D3" w14:textId="77777777" w:rsidR="006523A2" w:rsidRDefault="006523A2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498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1187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4125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72F8E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23A2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DF277F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52DFA9-2626-439D-9D7C-A3350D058569}">
  <ds:schemaRefs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purl.org/dc/dcmitype/"/>
    <ds:schemaRef ds:uri="http://schemas.openxmlformats.org/package/2006/metadata/core-properties"/>
    <ds:schemaRef ds:uri="http://purl.org/dc/elements/1.1/"/>
    <ds:schemaRef ds:uri="64de8687-fba9-40b2-b00d-4ecc1c7a8b27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C27765-6576-4910-9EE6-7035B3A8E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21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Александар Пајкић</cp:lastModifiedBy>
  <cp:revision>5</cp:revision>
  <cp:lastPrinted>2023-09-26T11:00:00Z</cp:lastPrinted>
  <dcterms:created xsi:type="dcterms:W3CDTF">2023-09-15T12:10:00Z</dcterms:created>
  <dcterms:modified xsi:type="dcterms:W3CDTF">2023-10-04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